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71e7a3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I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s que extiende su utilidad hacia la toma de decisiones y la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5c3971c-4592-4351-bfe2-3126ce18827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1:20:52Z</dcterms:created>
  <dcterms:modified xsi:type="dcterms:W3CDTF">2023-08-02T11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